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257190" w14:textId="77777777" w:rsidR="004E4999" w:rsidRDefault="00000000">
      <w:pPr>
        <w:pStyle w:val="Heading1"/>
      </w:pPr>
      <w:bookmarkStart w:id="0" w:name="assignment-3-advanced-css-flexbox-grid"/>
      <w:r>
        <w:t>Assignment #3 — Advanced CSS: Flexbox &amp; Grid</w:t>
      </w:r>
    </w:p>
    <w:p w14:paraId="01827D41" w14:textId="77777777" w:rsidR="004E4999" w:rsidRDefault="00000000">
      <w:pPr>
        <w:pStyle w:val="FirstParagraph"/>
      </w:pPr>
      <w:r>
        <w:t>Team: Vitality</w:t>
      </w:r>
      <w:r>
        <w:br/>
        <w:t>Members: Sariyev Maxot, Tanibergen Beknur</w:t>
      </w:r>
      <w:r>
        <w:br/>
        <w:t>Group: SE-2406</w:t>
      </w:r>
      <w:r>
        <w:br/>
        <w:t xml:space="preserve">Deployed URL: </w:t>
      </w:r>
    </w:p>
    <w:p w14:paraId="060BD539" w14:textId="77777777" w:rsidR="004E4999" w:rsidRDefault="00000000">
      <w:pPr>
        <w:pStyle w:val="Heading2"/>
      </w:pPr>
      <w:bookmarkStart w:id="1" w:name="objective"/>
      <w:r>
        <w:t>Objective</w:t>
      </w:r>
    </w:p>
    <w:p w14:paraId="0EFF9E70" w14:textId="77777777" w:rsidR="004E4999" w:rsidRDefault="00000000">
      <w:pPr>
        <w:pStyle w:val="FirstParagraph"/>
      </w:pPr>
      <w:r>
        <w:t>Implement modern responsive layouts using Flexbox and CSS Grid across the project’s pages, focusing on alignment, spacing, equal heights, grid areas, and hover interactions.</w:t>
      </w:r>
    </w:p>
    <w:p w14:paraId="7F6DEC8A" w14:textId="77777777" w:rsidR="004E4999" w:rsidRDefault="00000000">
      <w:pPr>
        <w:pStyle w:val="Heading2"/>
      </w:pPr>
      <w:bookmarkStart w:id="2" w:name="pages-and-files"/>
      <w:bookmarkEnd w:id="1"/>
      <w:r>
        <w:t>Pages and Files</w:t>
      </w:r>
    </w:p>
    <w:p w14:paraId="37185505" w14:textId="77777777" w:rsidR="004E4999" w:rsidRDefault="00000000">
      <w:pPr>
        <w:pStyle w:val="Compact"/>
        <w:numPr>
          <w:ilvl w:val="0"/>
          <w:numId w:val="2"/>
        </w:numPr>
      </w:pPr>
      <w:r>
        <w:t>index.html — homepage</w:t>
      </w:r>
    </w:p>
    <w:p w14:paraId="3B826BAC" w14:textId="77777777" w:rsidR="004E4999" w:rsidRDefault="00000000">
      <w:pPr>
        <w:pStyle w:val="Compact"/>
        <w:numPr>
          <w:ilvl w:val="0"/>
          <w:numId w:val="2"/>
        </w:numPr>
      </w:pPr>
      <w:r>
        <w:t>html/news.html — news grid with articles</w:t>
      </w:r>
    </w:p>
    <w:p w14:paraId="15696A92" w14:textId="77777777" w:rsidR="004E4999" w:rsidRDefault="00000000">
      <w:pPr>
        <w:pStyle w:val="Compact"/>
        <w:numPr>
          <w:ilvl w:val="0"/>
          <w:numId w:val="2"/>
        </w:numPr>
      </w:pPr>
      <w:r>
        <w:t>html/categories.html — categories + gallery</w:t>
      </w:r>
    </w:p>
    <w:p w14:paraId="082A28A7" w14:textId="77777777" w:rsidR="004E4999" w:rsidRDefault="00000000">
      <w:pPr>
        <w:pStyle w:val="Compact"/>
        <w:numPr>
          <w:ilvl w:val="0"/>
          <w:numId w:val="2"/>
        </w:numPr>
      </w:pPr>
      <w:r>
        <w:t>html/about.html — about page</w:t>
      </w:r>
    </w:p>
    <w:p w14:paraId="54663854" w14:textId="77777777" w:rsidR="004E4999" w:rsidRDefault="00000000">
      <w:pPr>
        <w:pStyle w:val="Compact"/>
        <w:numPr>
          <w:ilvl w:val="0"/>
          <w:numId w:val="2"/>
        </w:numPr>
      </w:pPr>
      <w:r>
        <w:t>html/contact.html — contact page</w:t>
      </w:r>
    </w:p>
    <w:p w14:paraId="708BC80D" w14:textId="77777777" w:rsidR="004E4999" w:rsidRDefault="00000000">
      <w:pPr>
        <w:pStyle w:val="Compact"/>
        <w:numPr>
          <w:ilvl w:val="0"/>
          <w:numId w:val="2"/>
        </w:numPr>
      </w:pPr>
      <w:r>
        <w:t>styles/style.css — shared styles (header, nav, hero, cards)</w:t>
      </w:r>
    </w:p>
    <w:p w14:paraId="3D869D40" w14:textId="77777777" w:rsidR="004E4999" w:rsidRDefault="00000000">
      <w:pPr>
        <w:pStyle w:val="Compact"/>
        <w:numPr>
          <w:ilvl w:val="0"/>
          <w:numId w:val="2"/>
        </w:numPr>
      </w:pPr>
      <w:r>
        <w:t>styles/news.css — news page grid layout and cards</w:t>
      </w:r>
    </w:p>
    <w:p w14:paraId="704B63C2" w14:textId="77777777" w:rsidR="004E4999" w:rsidRDefault="00000000">
      <w:pPr>
        <w:pStyle w:val="Compact"/>
        <w:numPr>
          <w:ilvl w:val="0"/>
          <w:numId w:val="2"/>
        </w:numPr>
      </w:pPr>
      <w:r>
        <w:t>styles/categories.css — categories and gallery</w:t>
      </w:r>
    </w:p>
    <w:p w14:paraId="173EFC92" w14:textId="77777777" w:rsidR="004E4999" w:rsidRDefault="00000000">
      <w:pPr>
        <w:pStyle w:val="Heading2"/>
      </w:pPr>
      <w:bookmarkStart w:id="3" w:name="part-1-flexbox"/>
      <w:bookmarkEnd w:id="2"/>
      <w:r>
        <w:t>Part 1 — Flexbox</w:t>
      </w:r>
    </w:p>
    <w:p w14:paraId="666C2083" w14:textId="77777777" w:rsidR="004E4999" w:rsidRDefault="00000000">
      <w:pPr>
        <w:pStyle w:val="Heading3"/>
      </w:pPr>
      <w:bookmarkStart w:id="4" w:name="task-1-navigation-bar"/>
      <w:r>
        <w:t>Task 1: Navigation Bar</w:t>
      </w:r>
    </w:p>
    <w:p w14:paraId="5D2839A0" w14:textId="77777777" w:rsidR="004E4999" w:rsidRDefault="00000000">
      <w:pPr>
        <w:pStyle w:val="Compact"/>
        <w:numPr>
          <w:ilvl w:val="0"/>
          <w:numId w:val="3"/>
        </w:numPr>
      </w:pPr>
      <w:r>
        <w:t>Header uses Flexbox for horizontal alignment of logo and links.</w:t>
      </w:r>
    </w:p>
    <w:p w14:paraId="6B378883" w14:textId="77777777" w:rsidR="004E4999" w:rsidRDefault="00000000">
      <w:pPr>
        <w:pStyle w:val="Compact"/>
        <w:numPr>
          <w:ilvl w:val="0"/>
          <w:numId w:val="3"/>
        </w:numPr>
      </w:pPr>
      <w:r>
        <w:t>Vertically centered with spacing between links.</w:t>
      </w:r>
    </w:p>
    <w:p w14:paraId="4C7CFE2E" w14:textId="77777777" w:rsidR="004E4999" w:rsidRDefault="00000000">
      <w:pPr>
        <w:pStyle w:val="FirstParagraph"/>
      </w:pPr>
      <w:r>
        <w:t xml:space="preserve">Code references: - </w:t>
      </w:r>
      <w:r>
        <w:rPr>
          <w:rStyle w:val="VerbatimChar"/>
        </w:rPr>
        <w:t>styles/style.css</w:t>
      </w:r>
      <w:r>
        <w:t xml:space="preserve"> - </w:t>
      </w:r>
      <w:r>
        <w:rPr>
          <w:rStyle w:val="VerbatimChar"/>
        </w:rPr>
        <w:t>nav { display: flex; justify-content: space-between; align-items: center; }</w:t>
      </w:r>
      <w:r>
        <w:t xml:space="preserve"> - </w:t>
      </w:r>
      <w:r>
        <w:rPr>
          <w:rStyle w:val="VerbatimChar"/>
        </w:rPr>
        <w:t>nav ul { display: flex; }</w:t>
      </w:r>
      <w:r>
        <w:t xml:space="preserve"> - </w:t>
      </w:r>
      <w:r>
        <w:rPr>
          <w:rStyle w:val="VerbatimChar"/>
        </w:rPr>
        <w:t>nav ul li a { padding, border-radius, hover background }</w:t>
      </w:r>
    </w:p>
    <w:p w14:paraId="722FF676" w14:textId="07B06640" w:rsidR="004E4999" w:rsidRDefault="00C05B26">
      <w:pPr>
        <w:pStyle w:val="BodyText"/>
      </w:pPr>
      <w:r>
        <w:rPr>
          <w:noProof/>
        </w:rPr>
        <w:drawing>
          <wp:inline distT="0" distB="0" distL="0" distR="0" wp14:anchorId="331A332E" wp14:editId="5FB14442">
            <wp:extent cx="5943600" cy="271145"/>
            <wp:effectExtent l="0" t="0" r="0" b="0"/>
            <wp:docPr id="1121900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900905" name="Picture 112190090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EFF35" w14:textId="77777777" w:rsidR="004E4999" w:rsidRDefault="00000000">
      <w:pPr>
        <w:pStyle w:val="Heading3"/>
      </w:pPr>
      <w:bookmarkStart w:id="5" w:name="task-2-card-row-homepage"/>
      <w:bookmarkEnd w:id="4"/>
      <w:r>
        <w:t>Task 2: Card Row (Homepage)</w:t>
      </w:r>
    </w:p>
    <w:p w14:paraId="1B617524" w14:textId="77777777" w:rsidR="004E4999" w:rsidRDefault="00000000">
      <w:pPr>
        <w:pStyle w:val="Compact"/>
        <w:numPr>
          <w:ilvl w:val="0"/>
          <w:numId w:val="4"/>
        </w:numPr>
      </w:pPr>
      <w:r>
        <w:t xml:space="preserve">Added 3 cards in </w:t>
      </w:r>
      <w:r>
        <w:rPr>
          <w:rStyle w:val="VerbatimChar"/>
        </w:rPr>
        <w:t>index.html</w:t>
      </w:r>
      <w:r>
        <w:t xml:space="preserve"> under </w:t>
      </w:r>
      <w:r>
        <w:rPr>
          <w:rStyle w:val="VerbatimChar"/>
        </w:rPr>
        <w:t>&lt;section class="card-row"&gt;</w:t>
      </w:r>
      <w:r>
        <w:t>.</w:t>
      </w:r>
    </w:p>
    <w:p w14:paraId="04D7943D" w14:textId="77777777" w:rsidR="004E4999" w:rsidRDefault="00000000">
      <w:pPr>
        <w:pStyle w:val="Compact"/>
        <w:numPr>
          <w:ilvl w:val="0"/>
          <w:numId w:val="4"/>
        </w:numPr>
      </w:pPr>
      <w:r>
        <w:t xml:space="preserve">Container </w:t>
      </w:r>
      <w:r>
        <w:rPr>
          <w:rStyle w:val="VerbatimChar"/>
        </w:rPr>
        <w:t>card-row</w:t>
      </w:r>
      <w:r>
        <w:t xml:space="preserve"> is Flexbox with wrapping and gaps.</w:t>
      </w:r>
    </w:p>
    <w:p w14:paraId="5D5E9770" w14:textId="77777777" w:rsidR="004E4999" w:rsidRDefault="00000000">
      <w:pPr>
        <w:pStyle w:val="Compact"/>
        <w:numPr>
          <w:ilvl w:val="0"/>
          <w:numId w:val="4"/>
        </w:numPr>
      </w:pPr>
      <w:r>
        <w:t>Cards have equal height via column layout and flexible body area.</w:t>
      </w:r>
    </w:p>
    <w:p w14:paraId="10E49522" w14:textId="77777777" w:rsidR="004E4999" w:rsidRDefault="00000000">
      <w:pPr>
        <w:pStyle w:val="Compact"/>
        <w:numPr>
          <w:ilvl w:val="0"/>
          <w:numId w:val="4"/>
        </w:numPr>
      </w:pPr>
      <w:r>
        <w:t>Hover effects: elevation and slight translateY.</w:t>
      </w:r>
    </w:p>
    <w:p w14:paraId="2C39ECFB" w14:textId="77777777" w:rsidR="004E4999" w:rsidRDefault="00000000">
      <w:pPr>
        <w:pStyle w:val="FirstParagraph"/>
      </w:pPr>
      <w:r>
        <w:lastRenderedPageBreak/>
        <w:t xml:space="preserve">Key styles in </w:t>
      </w:r>
      <w:r>
        <w:rPr>
          <w:rStyle w:val="VerbatimChar"/>
        </w:rPr>
        <w:t>styles/style.css</w:t>
      </w:r>
      <w:r>
        <w:t xml:space="preserve">: - </w:t>
      </w:r>
      <w:r>
        <w:rPr>
          <w:rStyle w:val="VerbatimChar"/>
        </w:rPr>
        <w:t>.card-row { display: flex; flex-wrap: wrap; gap: 20px; align-items: stretch; }</w:t>
      </w:r>
      <w:r>
        <w:t xml:space="preserve"> - </w:t>
      </w:r>
      <w:r>
        <w:rPr>
          <w:rStyle w:val="VerbatimChar"/>
        </w:rPr>
        <w:t>.card { display: flex; flex-direction: column; }</w:t>
      </w:r>
      <w:r>
        <w:t xml:space="preserve"> - </w:t>
      </w:r>
      <w:r>
        <w:rPr>
          <w:rStyle w:val="VerbatimChar"/>
        </w:rPr>
        <w:t>.card-body { flex: 1 1 auto; }</w:t>
      </w:r>
    </w:p>
    <w:p w14:paraId="4545126E" w14:textId="788543B9" w:rsidR="004E4999" w:rsidRDefault="00C05B26">
      <w:pPr>
        <w:pStyle w:val="BodyText"/>
      </w:pPr>
      <w:r>
        <w:rPr>
          <w:noProof/>
        </w:rPr>
        <w:drawing>
          <wp:inline distT="0" distB="0" distL="0" distR="0" wp14:anchorId="008B5AC1" wp14:editId="16A554C2">
            <wp:extent cx="5943600" cy="1998980"/>
            <wp:effectExtent l="0" t="0" r="0" b="0"/>
            <wp:docPr id="3187228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22834" name="Picture 31872283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0D71D" w14:textId="77777777" w:rsidR="004E4999" w:rsidRDefault="00000000">
      <w:pPr>
        <w:pStyle w:val="Heading2"/>
      </w:pPr>
      <w:bookmarkStart w:id="6" w:name="part-2-grid-system"/>
      <w:bookmarkEnd w:id="3"/>
      <w:bookmarkEnd w:id="5"/>
      <w:r>
        <w:t>Part 2 — Grid System</w:t>
      </w:r>
    </w:p>
    <w:p w14:paraId="1DA91C26" w14:textId="77777777" w:rsidR="004E4999" w:rsidRDefault="00000000">
      <w:pPr>
        <w:pStyle w:val="Heading3"/>
      </w:pPr>
      <w:bookmarkStart w:id="7" w:name="Xf5e301a9d9a59accab16bcbb5af8788e54967f1"/>
      <w:r>
        <w:t>Task 3: Page Layout with Grid Areas (News Page)</w:t>
      </w:r>
    </w:p>
    <w:p w14:paraId="7BA9A283" w14:textId="77777777" w:rsidR="004E4999" w:rsidRDefault="00000000">
      <w:pPr>
        <w:pStyle w:val="Compact"/>
        <w:numPr>
          <w:ilvl w:val="0"/>
          <w:numId w:val="5"/>
        </w:numPr>
      </w:pPr>
      <w:r>
        <w:t xml:space="preserve">The </w:t>
      </w:r>
      <w:r>
        <w:rPr>
          <w:rStyle w:val="VerbatimChar"/>
        </w:rPr>
        <w:t>main</w:t>
      </w:r>
      <w:r>
        <w:t xml:space="preserve"> on </w:t>
      </w:r>
      <w:r>
        <w:rPr>
          <w:rStyle w:val="VerbatimChar"/>
        </w:rPr>
        <w:t>html/news.html</w:t>
      </w:r>
      <w:r>
        <w:t xml:space="preserve"> uses a single-column grid with named areas: </w:t>
      </w:r>
      <w:r>
        <w:rPr>
          <w:rStyle w:val="VerbatimChar"/>
        </w:rPr>
        <w:t>header</w:t>
      </w:r>
      <w:r>
        <w:t xml:space="preserve">, </w:t>
      </w:r>
      <w:r>
        <w:rPr>
          <w:rStyle w:val="VerbatimChar"/>
        </w:rPr>
        <w:t>main</w:t>
      </w:r>
      <w:r>
        <w:t xml:space="preserve">, </w:t>
      </w:r>
      <w:r>
        <w:rPr>
          <w:rStyle w:val="VerbatimChar"/>
        </w:rPr>
        <w:t>footer</w:t>
      </w:r>
      <w:r>
        <w:t>.</w:t>
      </w:r>
    </w:p>
    <w:p w14:paraId="35CC6B16" w14:textId="77777777" w:rsidR="004E4999" w:rsidRDefault="00000000">
      <w:pPr>
        <w:pStyle w:val="Compact"/>
        <w:numPr>
          <w:ilvl w:val="0"/>
          <w:numId w:val="5"/>
        </w:numPr>
      </w:pPr>
      <w:r>
        <w:t>The grid supports responsive behavior without external frameworks.</w:t>
      </w:r>
    </w:p>
    <w:p w14:paraId="7E34E941" w14:textId="77777777" w:rsidR="004E4999" w:rsidRDefault="00000000">
      <w:pPr>
        <w:pStyle w:val="FirstParagraph"/>
      </w:pPr>
      <w:r>
        <w:t xml:space="preserve">Key styles in </w:t>
      </w:r>
      <w:r>
        <w:rPr>
          <w:rStyle w:val="VerbatimChar"/>
        </w:rPr>
        <w:t>styles/news.css</w:t>
      </w:r>
      <w:r>
        <w:t xml:space="preserve">: - </w:t>
      </w:r>
      <w:r>
        <w:rPr>
          <w:rStyle w:val="VerbatimChar"/>
        </w:rPr>
        <w:t>.page-grid { display: grid; grid-template-areas: "header" "main" "footer"; }</w:t>
      </w:r>
      <w:r>
        <w:t xml:space="preserve"> - </w:t>
      </w:r>
      <w:r>
        <w:rPr>
          <w:rStyle w:val="VerbatimChar"/>
        </w:rPr>
        <w:t>.grid-header</w:t>
      </w:r>
      <w:r>
        <w:t xml:space="preserve">, </w:t>
      </w:r>
      <w:r>
        <w:rPr>
          <w:rStyle w:val="VerbatimChar"/>
        </w:rPr>
        <w:t>.grid-main</w:t>
      </w:r>
      <w:r>
        <w:t xml:space="preserve">, </w:t>
      </w:r>
      <w:r>
        <w:rPr>
          <w:rStyle w:val="VerbatimChar"/>
        </w:rPr>
        <w:t>.grid-footer</w:t>
      </w:r>
      <w:r>
        <w:t xml:space="preserve"> assign areas.</w:t>
      </w:r>
    </w:p>
    <w:p w14:paraId="4EE560A4" w14:textId="7458E981" w:rsidR="004E4999" w:rsidRDefault="00C05B26">
      <w:pPr>
        <w:pStyle w:val="BodyText"/>
      </w:pPr>
      <w:r>
        <w:rPr>
          <w:noProof/>
        </w:rPr>
        <w:lastRenderedPageBreak/>
        <w:drawing>
          <wp:inline distT="0" distB="0" distL="0" distR="0" wp14:anchorId="7B6C9166" wp14:editId="591BB2C0">
            <wp:extent cx="5943600" cy="3860165"/>
            <wp:effectExtent l="0" t="0" r="0" b="0"/>
            <wp:docPr id="13188326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83261" name="Picture 13188326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96159" w14:textId="77777777" w:rsidR="004E4999" w:rsidRDefault="00000000">
      <w:pPr>
        <w:pStyle w:val="Heading3"/>
      </w:pPr>
      <w:bookmarkStart w:id="8" w:name="task-4-image-gallery-categories"/>
      <w:bookmarkEnd w:id="7"/>
      <w:r>
        <w:t>Task 4: Image Gallery (Categories)</w:t>
      </w:r>
    </w:p>
    <w:p w14:paraId="72D87124" w14:textId="77777777" w:rsidR="004E4999" w:rsidRDefault="00000000">
      <w:pPr>
        <w:pStyle w:val="Compact"/>
        <w:numPr>
          <w:ilvl w:val="0"/>
          <w:numId w:val="6"/>
        </w:numPr>
      </w:pPr>
      <w:r>
        <w:t>Built a 3+ column responsive image gallery using CSS Grid.</w:t>
      </w:r>
    </w:p>
    <w:p w14:paraId="74795BCD" w14:textId="77777777" w:rsidR="004E4999" w:rsidRDefault="00000000">
      <w:pPr>
        <w:pStyle w:val="Compact"/>
        <w:numPr>
          <w:ilvl w:val="0"/>
          <w:numId w:val="6"/>
        </w:numPr>
      </w:pPr>
      <w:r>
        <w:t>Added hover overlay caption and smooth scale effect.</w:t>
      </w:r>
    </w:p>
    <w:p w14:paraId="6EC3ACB3" w14:textId="77777777" w:rsidR="004E4999" w:rsidRDefault="00000000">
      <w:pPr>
        <w:pStyle w:val="FirstParagraph"/>
      </w:pPr>
      <w:r>
        <w:t xml:space="preserve">Key styles in </w:t>
      </w:r>
      <w:r>
        <w:rPr>
          <w:rStyle w:val="VerbatimChar"/>
        </w:rPr>
        <w:t>styles/categories.css</w:t>
      </w:r>
      <w:r>
        <w:t xml:space="preserve">: - </w:t>
      </w:r>
      <w:r>
        <w:rPr>
          <w:rStyle w:val="VerbatimChar"/>
        </w:rPr>
        <w:t>.gallery-grid { display: grid; grid-template-columns: repeat(auto-fill, minmax(200px, 1fr)); gap: 12px; }</w:t>
      </w:r>
      <w:r>
        <w:t xml:space="preserve"> - </w:t>
      </w:r>
      <w:r>
        <w:rPr>
          <w:rStyle w:val="VerbatimChar"/>
        </w:rPr>
        <w:t>.gallery-item img { object-fit: cover; }</w:t>
      </w:r>
      <w:r>
        <w:t xml:space="preserve"> - </w:t>
      </w:r>
      <w:r>
        <w:rPr>
          <w:rStyle w:val="VerbatimChar"/>
        </w:rPr>
        <w:t>.gallery-item figcaption</w:t>
      </w:r>
      <w:r>
        <w:t xml:space="preserve"> overlay with gradient and transition.</w:t>
      </w:r>
    </w:p>
    <w:p w14:paraId="63C53826" w14:textId="49DA5117" w:rsidR="004E4999" w:rsidRDefault="00C05B26">
      <w:pPr>
        <w:pStyle w:val="BodyText"/>
      </w:pPr>
      <w:r>
        <w:rPr>
          <w:noProof/>
        </w:rPr>
        <w:lastRenderedPageBreak/>
        <w:drawing>
          <wp:inline distT="0" distB="0" distL="0" distR="0" wp14:anchorId="0FA471D6" wp14:editId="55848CD5">
            <wp:extent cx="5943600" cy="3860165"/>
            <wp:effectExtent l="0" t="0" r="0" b="0"/>
            <wp:docPr id="116353603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536038" name="Picture 116353603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80404" w14:textId="77777777" w:rsidR="004E4999" w:rsidRDefault="00000000">
      <w:pPr>
        <w:pStyle w:val="Heading2"/>
      </w:pPr>
      <w:bookmarkStart w:id="9" w:name="responsiveness"/>
      <w:bookmarkEnd w:id="6"/>
      <w:bookmarkEnd w:id="8"/>
      <w:r>
        <w:t>Responsiveness</w:t>
      </w:r>
    </w:p>
    <w:p w14:paraId="6E8ECABE" w14:textId="77777777" w:rsidR="004E4999" w:rsidRDefault="00000000">
      <w:pPr>
        <w:pStyle w:val="Compact"/>
        <w:numPr>
          <w:ilvl w:val="0"/>
          <w:numId w:val="7"/>
        </w:numPr>
      </w:pPr>
      <w:r>
        <w:t>Flex containers wrap gracefully (</w:t>
      </w:r>
      <w:r>
        <w:rPr>
          <w:rStyle w:val="VerbatimChar"/>
        </w:rPr>
        <w:t>.card-row</w:t>
      </w:r>
      <w:r>
        <w:t>).</w:t>
      </w:r>
    </w:p>
    <w:p w14:paraId="7704CB30" w14:textId="77777777" w:rsidR="004E4999" w:rsidRDefault="00000000">
      <w:pPr>
        <w:pStyle w:val="Compact"/>
        <w:numPr>
          <w:ilvl w:val="0"/>
          <w:numId w:val="7"/>
        </w:numPr>
      </w:pPr>
      <w:r>
        <w:t xml:space="preserve">Grids use </w:t>
      </w:r>
      <w:r>
        <w:rPr>
          <w:rStyle w:val="VerbatimChar"/>
        </w:rPr>
        <w:t>auto-fit/auto-fill</w:t>
      </w:r>
      <w:r>
        <w:t xml:space="preserve"> and </w:t>
      </w:r>
      <w:r>
        <w:rPr>
          <w:rStyle w:val="VerbatimChar"/>
        </w:rPr>
        <w:t>minmax</w:t>
      </w:r>
      <w:r>
        <w:t xml:space="preserve"> for fluid columns.</w:t>
      </w:r>
    </w:p>
    <w:p w14:paraId="0DF3ED7F" w14:textId="77777777" w:rsidR="004E4999" w:rsidRDefault="00000000">
      <w:pPr>
        <w:pStyle w:val="Compact"/>
        <w:numPr>
          <w:ilvl w:val="0"/>
          <w:numId w:val="7"/>
        </w:numPr>
      </w:pPr>
      <w:r>
        <w:t>Media queries are minimal; layout adapts naturally.</w:t>
      </w:r>
    </w:p>
    <w:p w14:paraId="61EADAC1" w14:textId="77777777" w:rsidR="004E4999" w:rsidRDefault="00000000">
      <w:pPr>
        <w:pStyle w:val="Heading2"/>
      </w:pPr>
      <w:bookmarkStart w:id="10" w:name="ux-and-engagement"/>
      <w:bookmarkEnd w:id="9"/>
      <w:r>
        <w:t>UX and Engagement</w:t>
      </w:r>
    </w:p>
    <w:p w14:paraId="09D7121B" w14:textId="77777777" w:rsidR="004E4999" w:rsidRDefault="00000000">
      <w:pPr>
        <w:pStyle w:val="Compact"/>
        <w:numPr>
          <w:ilvl w:val="0"/>
          <w:numId w:val="8"/>
        </w:numPr>
      </w:pPr>
      <w:r>
        <w:t xml:space="preserve">Bright, accessible color palette via CSS variables in </w:t>
      </w:r>
      <w:r>
        <w:rPr>
          <w:rStyle w:val="VerbatimChar"/>
        </w:rPr>
        <w:t>styles/style.css</w:t>
      </w:r>
      <w:r>
        <w:t>.</w:t>
      </w:r>
    </w:p>
    <w:p w14:paraId="1ADE502E" w14:textId="77777777" w:rsidR="004E4999" w:rsidRDefault="00000000">
      <w:pPr>
        <w:pStyle w:val="Compact"/>
        <w:numPr>
          <w:ilvl w:val="0"/>
          <w:numId w:val="8"/>
        </w:numPr>
      </w:pPr>
      <w:r>
        <w:t>Clear hover feedback for links, buttons, and cards.</w:t>
      </w:r>
    </w:p>
    <w:p w14:paraId="5DB6BB4B" w14:textId="77777777" w:rsidR="004E4999" w:rsidRDefault="00000000">
      <w:pPr>
        <w:pStyle w:val="Compact"/>
        <w:numPr>
          <w:ilvl w:val="0"/>
          <w:numId w:val="8"/>
        </w:numPr>
      </w:pPr>
      <w:r>
        <w:t>Consistent spacing and rounded corners.</w:t>
      </w:r>
    </w:p>
    <w:p w14:paraId="463C0A22" w14:textId="77777777" w:rsidR="004E4999" w:rsidRDefault="00000000">
      <w:pPr>
        <w:pStyle w:val="Heading2"/>
      </w:pPr>
      <w:bookmarkStart w:id="11" w:name="how-each-task-was-achieved-step-by-step"/>
      <w:bookmarkEnd w:id="10"/>
      <w:r>
        <w:t>How Each Task Was Achieved (Step-by-Step)</w:t>
      </w:r>
    </w:p>
    <w:p w14:paraId="085D84AF" w14:textId="77777777" w:rsidR="004E4999" w:rsidRDefault="00000000">
      <w:pPr>
        <w:pStyle w:val="Compact"/>
        <w:numPr>
          <w:ilvl w:val="0"/>
          <w:numId w:val="9"/>
        </w:numPr>
      </w:pPr>
      <w:r>
        <w:t>Navigation: Converted header to Flexbox and set gaps and hover states.</w:t>
      </w:r>
    </w:p>
    <w:p w14:paraId="06B7E83F" w14:textId="77777777" w:rsidR="004E4999" w:rsidRDefault="00000000">
      <w:pPr>
        <w:pStyle w:val="Compact"/>
        <w:numPr>
          <w:ilvl w:val="0"/>
          <w:numId w:val="9"/>
        </w:numPr>
      </w:pPr>
      <w:r>
        <w:t>Cards: Added semantic card markup and Flexbox; ensured equal heights with flexible body.</w:t>
      </w:r>
    </w:p>
    <w:p w14:paraId="585574FA" w14:textId="77777777" w:rsidR="004E4999" w:rsidRDefault="00000000">
      <w:pPr>
        <w:pStyle w:val="Compact"/>
        <w:numPr>
          <w:ilvl w:val="0"/>
          <w:numId w:val="9"/>
        </w:numPr>
      </w:pPr>
      <w:r>
        <w:t>News Layout: Defined grid container with areas; placed header and article grid inside.</w:t>
      </w:r>
    </w:p>
    <w:p w14:paraId="61758E95" w14:textId="77777777" w:rsidR="004E4999" w:rsidRDefault="00000000">
      <w:pPr>
        <w:pStyle w:val="Compact"/>
        <w:numPr>
          <w:ilvl w:val="0"/>
          <w:numId w:val="9"/>
        </w:numPr>
      </w:pPr>
      <w:r>
        <w:t xml:space="preserve">Gallery: Implemented grid with fixed-height images via </w:t>
      </w:r>
      <w:r>
        <w:rPr>
          <w:rStyle w:val="VerbatimChar"/>
        </w:rPr>
        <w:t>object-fit: cover</w:t>
      </w:r>
      <w:r>
        <w:t>; overlay captions on hover.</w:t>
      </w:r>
    </w:p>
    <w:p w14:paraId="75EBDC51" w14:textId="77777777" w:rsidR="004E4999" w:rsidRDefault="00000000">
      <w:pPr>
        <w:pStyle w:val="Compact"/>
        <w:numPr>
          <w:ilvl w:val="0"/>
          <w:numId w:val="9"/>
        </w:numPr>
      </w:pPr>
      <w:r>
        <w:t xml:space="preserve">Polishing: Unified palette using </w:t>
      </w:r>
      <w:r>
        <w:rPr>
          <w:rStyle w:val="VerbatimChar"/>
        </w:rPr>
        <w:t>:root</w:t>
      </w:r>
      <w:r>
        <w:t xml:space="preserve"> CSS variables, gradients, and shadows.</w:t>
      </w:r>
    </w:p>
    <w:p w14:paraId="747008BB" w14:textId="77777777" w:rsidR="004E4999" w:rsidRDefault="00000000">
      <w:pPr>
        <w:pStyle w:val="Heading2"/>
      </w:pPr>
      <w:bookmarkStart w:id="12" w:name="code-snippets"/>
      <w:bookmarkEnd w:id="11"/>
      <w:r>
        <w:lastRenderedPageBreak/>
        <w:t>Code Snippets</w:t>
      </w:r>
    </w:p>
    <w:p w14:paraId="090BF123" w14:textId="77777777" w:rsidR="004E4999" w:rsidRDefault="00000000">
      <w:pPr>
        <w:pStyle w:val="FirstParagraph"/>
      </w:pPr>
      <w:r>
        <w:t>Header Flexbox (excerpt):</w:t>
      </w:r>
    </w:p>
    <w:p w14:paraId="2A2E814A" w14:textId="77777777" w:rsidR="004E4999" w:rsidRDefault="00000000">
      <w:pPr>
        <w:pStyle w:val="SourceCode"/>
      </w:pPr>
      <w:r>
        <w:rPr>
          <w:rStyle w:val="NormalTok"/>
        </w:rPr>
        <w:t xml:space="preserve">nav {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justify-conten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space-betwee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nav ul {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nav ul li a {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5522C8DA" w14:textId="77777777" w:rsidR="004E4999" w:rsidRDefault="00000000">
      <w:pPr>
        <w:pStyle w:val="FirstParagraph"/>
      </w:pPr>
      <w:r>
        <w:t>Screenshot (insert below):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824"/>
      </w:tblGrid>
      <w:tr w:rsidR="004E4999" w14:paraId="7A2FC53B" w14:textId="77777777">
        <w:trPr>
          <w:jc w:val="center"/>
        </w:trPr>
        <w:tc>
          <w:tcPr>
            <w:tcW w:w="0" w:type="auto"/>
          </w:tcPr>
          <w:p w14:paraId="32802C49" w14:textId="77777777" w:rsidR="004E4999" w:rsidRDefault="00000000">
            <w:pPr>
              <w:pStyle w:val="Compact"/>
              <w:jc w:val="center"/>
            </w:pPr>
            <w:r>
              <w:t>Header Flexbox</w:t>
            </w:r>
          </w:p>
        </w:tc>
      </w:tr>
    </w:tbl>
    <w:p w14:paraId="15AE6B09" w14:textId="77777777" w:rsidR="004E4999" w:rsidRDefault="00000000">
      <w:pPr>
        <w:pStyle w:val="ImageCaption"/>
      </w:pPr>
      <w:r>
        <w:t>Header Flexbox</w:t>
      </w:r>
    </w:p>
    <w:p w14:paraId="5F4D02D2" w14:textId="77777777" w:rsidR="004E4999" w:rsidRDefault="00000000">
      <w:pPr>
        <w:pStyle w:val="BodyText"/>
      </w:pPr>
      <w:r>
        <w:t>Card Row (excerpt):</w:t>
      </w:r>
    </w:p>
    <w:p w14:paraId="2872283A" w14:textId="77777777" w:rsidR="004E4999" w:rsidRDefault="00000000">
      <w:pPr>
        <w:pStyle w:val="SourceCode"/>
      </w:pPr>
      <w:r>
        <w:rPr>
          <w:rStyle w:val="FunctionTok"/>
        </w:rPr>
        <w:t>.card-row</w:t>
      </w:r>
      <w:r>
        <w:rPr>
          <w:rStyle w:val="NormalTok"/>
        </w:rPr>
        <w:t xml:space="preserve"> {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flex-wra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wra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card</w:t>
      </w:r>
      <w:r>
        <w:rPr>
          <w:rStyle w:val="NormalTok"/>
        </w:rPr>
        <w:t xml:space="preserve"> {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flex-direc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olumn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card-body</w:t>
      </w:r>
      <w:r>
        <w:rPr>
          <w:rStyle w:val="NormalTok"/>
        </w:rPr>
        <w:t xml:space="preserve"> { </w:t>
      </w:r>
      <w:r>
        <w:rPr>
          <w:rStyle w:val="KeywordTok"/>
        </w:rPr>
        <w:t>flex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3E7E0F2A" w14:textId="77777777" w:rsidR="004E4999" w:rsidRDefault="00000000">
      <w:pPr>
        <w:pStyle w:val="FirstParagraph"/>
      </w:pPr>
      <w:r>
        <w:t>Screenshot (insert below):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11"/>
      </w:tblGrid>
      <w:tr w:rsidR="004E4999" w14:paraId="19DDBC49" w14:textId="77777777">
        <w:trPr>
          <w:jc w:val="center"/>
        </w:trPr>
        <w:tc>
          <w:tcPr>
            <w:tcW w:w="0" w:type="auto"/>
          </w:tcPr>
          <w:p w14:paraId="05188CC9" w14:textId="77777777" w:rsidR="004E4999" w:rsidRDefault="00000000">
            <w:pPr>
              <w:pStyle w:val="Compact"/>
              <w:jc w:val="center"/>
            </w:pPr>
            <w:r>
              <w:t>Cards Flex</w:t>
            </w:r>
          </w:p>
        </w:tc>
      </w:tr>
    </w:tbl>
    <w:p w14:paraId="6A8CF803" w14:textId="77777777" w:rsidR="004E4999" w:rsidRDefault="00000000">
      <w:pPr>
        <w:pStyle w:val="ImageCaption"/>
      </w:pPr>
      <w:r>
        <w:t>Cards Flex</w:t>
      </w:r>
    </w:p>
    <w:p w14:paraId="3D136D79" w14:textId="77777777" w:rsidR="004E4999" w:rsidRDefault="00000000">
      <w:pPr>
        <w:pStyle w:val="BodyText"/>
      </w:pPr>
      <w:r>
        <w:t>News Grid Areas (excerpt):</w:t>
      </w:r>
    </w:p>
    <w:p w14:paraId="2D5B8164" w14:textId="77777777" w:rsidR="004E4999" w:rsidRDefault="00000000">
      <w:pPr>
        <w:pStyle w:val="SourceCode"/>
      </w:pPr>
      <w:r>
        <w:rPr>
          <w:rStyle w:val="FunctionTok"/>
        </w:rPr>
        <w:t>.page-grid</w:t>
      </w:r>
      <w:r>
        <w:rPr>
          <w:rStyle w:val="NormalTok"/>
        </w:rPr>
        <w:t xml:space="preserve"> {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grid-template-area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 </w:t>
      </w:r>
      <w:r>
        <w:rPr>
          <w:rStyle w:val="StringTok"/>
        </w:rPr>
        <w:t>"main"</w:t>
      </w:r>
      <w:r>
        <w:rPr>
          <w:rStyle w:val="NormalTok"/>
        </w:rPr>
        <w:t xml:space="preserve"> </w:t>
      </w:r>
      <w:r>
        <w:rPr>
          <w:rStyle w:val="StringTok"/>
        </w:rPr>
        <w:t>"footer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grid-header</w:t>
      </w:r>
      <w:r>
        <w:rPr>
          <w:rStyle w:val="NormalTok"/>
        </w:rPr>
        <w:t xml:space="preserve"> { </w:t>
      </w:r>
      <w:r>
        <w:rPr>
          <w:rStyle w:val="KeywordTok"/>
        </w:rPr>
        <w:t>grid-area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header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grid-main</w:t>
      </w:r>
      <w:r>
        <w:rPr>
          <w:rStyle w:val="NormalTok"/>
        </w:rPr>
        <w:t xml:space="preserve"> { </w:t>
      </w:r>
      <w:r>
        <w:rPr>
          <w:rStyle w:val="KeywordTok"/>
        </w:rPr>
        <w:t>grid-area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main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grid-footer</w:t>
      </w:r>
      <w:r>
        <w:rPr>
          <w:rStyle w:val="NormalTok"/>
        </w:rPr>
        <w:t xml:space="preserve"> { </w:t>
      </w:r>
      <w:r>
        <w:rPr>
          <w:rStyle w:val="KeywordTok"/>
        </w:rPr>
        <w:t>grid-area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footer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2A7FA947" w14:textId="77777777" w:rsidR="004E4999" w:rsidRDefault="00000000">
      <w:pPr>
        <w:pStyle w:val="FirstParagraph"/>
      </w:pPr>
      <w:r>
        <w:t>Screenshot (insert below):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34"/>
      </w:tblGrid>
      <w:tr w:rsidR="004E4999" w14:paraId="23255F12" w14:textId="77777777">
        <w:trPr>
          <w:jc w:val="center"/>
        </w:trPr>
        <w:tc>
          <w:tcPr>
            <w:tcW w:w="0" w:type="auto"/>
          </w:tcPr>
          <w:p w14:paraId="7E8DDB5C" w14:textId="77777777" w:rsidR="004E4999" w:rsidRDefault="00000000">
            <w:pPr>
              <w:pStyle w:val="Compact"/>
              <w:jc w:val="center"/>
            </w:pPr>
            <w:r>
              <w:t>News Grid Areas</w:t>
            </w:r>
          </w:p>
        </w:tc>
      </w:tr>
    </w:tbl>
    <w:p w14:paraId="6BBCF8BF" w14:textId="77777777" w:rsidR="004E4999" w:rsidRDefault="00000000">
      <w:pPr>
        <w:pStyle w:val="ImageCaption"/>
      </w:pPr>
      <w:r>
        <w:t>News Grid Areas</w:t>
      </w:r>
    </w:p>
    <w:p w14:paraId="4B9FB4F7" w14:textId="77777777" w:rsidR="004E4999" w:rsidRDefault="00000000">
      <w:pPr>
        <w:pStyle w:val="BodyText"/>
      </w:pPr>
      <w:r>
        <w:t>Gallery Grid (excerpt):</w:t>
      </w:r>
    </w:p>
    <w:p w14:paraId="48EE520E" w14:textId="77777777" w:rsidR="004E4999" w:rsidRDefault="00000000">
      <w:pPr>
        <w:pStyle w:val="SourceCode"/>
      </w:pPr>
      <w:r>
        <w:rPr>
          <w:rStyle w:val="FunctionTok"/>
        </w:rPr>
        <w:t>.gallery-grid</w:t>
      </w:r>
      <w:r>
        <w:rPr>
          <w:rStyle w:val="NormalTok"/>
        </w:rPr>
        <w:t xml:space="preserve"> {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gr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grid-template-column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repeat(</w:t>
      </w:r>
      <w:r>
        <w:rPr>
          <w:rStyle w:val="DecValTok"/>
        </w:rPr>
        <w:t>auto-fi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minmax(</w:t>
      </w:r>
      <w:r>
        <w:rPr>
          <w:rStyle w:val="DecValTok"/>
        </w:rPr>
        <w:t>200</w:t>
      </w:r>
      <w:r>
        <w:rPr>
          <w:rStyle w:val="DataTypeTok"/>
        </w:rPr>
        <w:t>p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fr</w:t>
      </w:r>
      <w:r>
        <w:rPr>
          <w:rStyle w:val="Function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ga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gallery-item</w:t>
      </w:r>
      <w:r>
        <w:rPr>
          <w:rStyle w:val="NormalTok"/>
        </w:rPr>
        <w:t xml:space="preserve"> img { </w:t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object-fi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over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79CEB342" w14:textId="77777777" w:rsidR="004E4999" w:rsidRDefault="00000000">
      <w:pPr>
        <w:pStyle w:val="FirstParagraph"/>
      </w:pPr>
      <w:r>
        <w:t>Screenshot (insert below):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45"/>
      </w:tblGrid>
      <w:tr w:rsidR="004E4999" w14:paraId="1EF98023" w14:textId="77777777">
        <w:trPr>
          <w:jc w:val="center"/>
        </w:trPr>
        <w:tc>
          <w:tcPr>
            <w:tcW w:w="0" w:type="auto"/>
          </w:tcPr>
          <w:p w14:paraId="09BFD275" w14:textId="77777777" w:rsidR="004E4999" w:rsidRDefault="00000000">
            <w:pPr>
              <w:pStyle w:val="Compact"/>
              <w:jc w:val="center"/>
            </w:pPr>
            <w:r>
              <w:t>Gallery Grid</w:t>
            </w:r>
          </w:p>
        </w:tc>
      </w:tr>
    </w:tbl>
    <w:p w14:paraId="64B589F1" w14:textId="77777777" w:rsidR="004E4999" w:rsidRDefault="00000000">
      <w:pPr>
        <w:pStyle w:val="ImageCaption"/>
      </w:pPr>
      <w:r>
        <w:t>Gallery Grid</w:t>
      </w:r>
    </w:p>
    <w:p w14:paraId="2379CA7A" w14:textId="77777777" w:rsidR="004E4999" w:rsidRDefault="00000000">
      <w:pPr>
        <w:pStyle w:val="Heading2"/>
      </w:pPr>
      <w:bookmarkStart w:id="13" w:name="final-reflection"/>
      <w:bookmarkEnd w:id="12"/>
      <w:r>
        <w:lastRenderedPageBreak/>
        <w:t>Final Reflection</w:t>
      </w:r>
    </w:p>
    <w:p w14:paraId="125981B1" w14:textId="77777777" w:rsidR="004E4999" w:rsidRDefault="00000000">
      <w:pPr>
        <w:pStyle w:val="FirstParagraph"/>
      </w:pPr>
      <w:r>
        <w:t>This assignment solidified practical knowledge of Flexbox and Grid. We implemented a consistent, responsive layout system without frameworks, improved accessibility and visual clarity, and ensured maintainable styles via variables and reusable components.</w:t>
      </w:r>
    </w:p>
    <w:p w14:paraId="0ED10ED6" w14:textId="77777777" w:rsidR="004E4999" w:rsidRDefault="00000000">
      <w:pPr>
        <w:pStyle w:val="Heading2"/>
      </w:pPr>
      <w:bookmarkStart w:id="14" w:name="appendix-where-to-find-changes"/>
      <w:bookmarkEnd w:id="13"/>
      <w:r>
        <w:t>Appendix: Where to Find Changes</w:t>
      </w:r>
    </w:p>
    <w:p w14:paraId="0532EFAD" w14:textId="77777777" w:rsidR="004E4999" w:rsidRDefault="00000000">
      <w:pPr>
        <w:pStyle w:val="Compact"/>
        <w:numPr>
          <w:ilvl w:val="0"/>
          <w:numId w:val="10"/>
        </w:numPr>
      </w:pPr>
      <w:r>
        <w:t xml:space="preserve">Flexbox Nav and Cards: </w:t>
      </w:r>
      <w:r>
        <w:rPr>
          <w:rStyle w:val="VerbatimChar"/>
        </w:rPr>
        <w:t>styles/style.css</w:t>
      </w:r>
      <w:r>
        <w:t xml:space="preserve">, </w:t>
      </w:r>
      <w:r>
        <w:rPr>
          <w:rStyle w:val="VerbatimChar"/>
        </w:rPr>
        <w:t>index.html</w:t>
      </w:r>
    </w:p>
    <w:p w14:paraId="0E2181B7" w14:textId="77777777" w:rsidR="004E4999" w:rsidRDefault="00000000">
      <w:pPr>
        <w:pStyle w:val="Compact"/>
        <w:numPr>
          <w:ilvl w:val="0"/>
          <w:numId w:val="10"/>
        </w:numPr>
      </w:pPr>
      <w:r>
        <w:t xml:space="preserve">News Grid Areas: </w:t>
      </w:r>
      <w:r>
        <w:rPr>
          <w:rStyle w:val="VerbatimChar"/>
        </w:rPr>
        <w:t>styles/news.css</w:t>
      </w:r>
      <w:r>
        <w:t xml:space="preserve">, </w:t>
      </w:r>
      <w:r>
        <w:rPr>
          <w:rStyle w:val="VerbatimChar"/>
        </w:rPr>
        <w:t>html/news.html</w:t>
      </w:r>
    </w:p>
    <w:p w14:paraId="3679EFFF" w14:textId="77777777" w:rsidR="004E4999" w:rsidRDefault="00000000">
      <w:pPr>
        <w:pStyle w:val="Compact"/>
        <w:numPr>
          <w:ilvl w:val="0"/>
          <w:numId w:val="10"/>
        </w:numPr>
      </w:pPr>
      <w:r>
        <w:t xml:space="preserve">Categories Gallery: </w:t>
      </w:r>
      <w:r>
        <w:rPr>
          <w:rStyle w:val="VerbatimChar"/>
        </w:rPr>
        <w:t>styles/categories.css</w:t>
      </w:r>
      <w:r>
        <w:t xml:space="preserve">, </w:t>
      </w:r>
      <w:r>
        <w:rPr>
          <w:rStyle w:val="VerbatimChar"/>
        </w:rPr>
        <w:t>html/categories.html</w:t>
      </w:r>
    </w:p>
    <w:p w14:paraId="7EF8CB0C" w14:textId="77777777" w:rsidR="004E4999" w:rsidRDefault="00000000">
      <w:pPr>
        <w:pStyle w:val="Heading2"/>
      </w:pPr>
      <w:bookmarkStart w:id="15" w:name="screenshots"/>
      <w:bookmarkEnd w:id="14"/>
      <w:r>
        <w:t>Screenshots</w:t>
      </w:r>
    </w:p>
    <w:p w14:paraId="29927B27" w14:textId="019C1DDB" w:rsidR="004E4999" w:rsidRDefault="00C05B26">
      <w:pPr>
        <w:pStyle w:val="FirstParagraph"/>
      </w:pPr>
      <w:r>
        <w:rPr>
          <w:noProof/>
        </w:rPr>
        <w:drawing>
          <wp:inline distT="0" distB="0" distL="0" distR="0" wp14:anchorId="5D32100E" wp14:editId="12836348">
            <wp:extent cx="5943600" cy="3860165"/>
            <wp:effectExtent l="0" t="0" r="0" b="0"/>
            <wp:docPr id="20217027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702782" name="Picture 202170278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5"/>
    </w:p>
    <w:sectPr w:rsidR="004E499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CCB3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96C6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5585E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54679160">
    <w:abstractNumId w:val="0"/>
  </w:num>
  <w:num w:numId="2" w16cid:durableId="437215175">
    <w:abstractNumId w:val="1"/>
  </w:num>
  <w:num w:numId="3" w16cid:durableId="1949924869">
    <w:abstractNumId w:val="1"/>
  </w:num>
  <w:num w:numId="4" w16cid:durableId="1800223595">
    <w:abstractNumId w:val="1"/>
  </w:num>
  <w:num w:numId="5" w16cid:durableId="544177242">
    <w:abstractNumId w:val="1"/>
  </w:num>
  <w:num w:numId="6" w16cid:durableId="1446660254">
    <w:abstractNumId w:val="1"/>
  </w:num>
  <w:num w:numId="7" w16cid:durableId="200555500">
    <w:abstractNumId w:val="1"/>
  </w:num>
  <w:num w:numId="8" w16cid:durableId="725181046">
    <w:abstractNumId w:val="1"/>
  </w:num>
  <w:num w:numId="9" w16cid:durableId="19543582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22707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4999"/>
    <w:rsid w:val="004E4999"/>
    <w:rsid w:val="004F144E"/>
    <w:rsid w:val="00C05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586F174"/>
  <w15:docId w15:val="{31FC86E0-5672-AF48-9850-A578B7750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81</Words>
  <Characters>3888</Characters>
  <Application>Microsoft Office Word</Application>
  <DocSecurity>0</DocSecurity>
  <Lines>32</Lines>
  <Paragraphs>9</Paragraphs>
  <ScaleCrop>false</ScaleCrop>
  <Company/>
  <LinksUpToDate>false</LinksUpToDate>
  <CharactersWithSpaces>4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khop2006@outlook.com</dc:creator>
  <cp:keywords/>
  <cp:lastModifiedBy>bekhop2006@outlook.com</cp:lastModifiedBy>
  <cp:revision>2</cp:revision>
  <dcterms:created xsi:type="dcterms:W3CDTF">2025-09-30T16:05:00Z</dcterms:created>
  <dcterms:modified xsi:type="dcterms:W3CDTF">2025-09-30T16:05:00Z</dcterms:modified>
</cp:coreProperties>
</file>